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0A6" w:rsidRPr="00A14AE1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bookmarkStart w:id="0" w:name="_GoBack"/>
      <w:bookmarkEnd w:id="0"/>
      <w:r w:rsidRPr="00A14AE1">
        <w:rPr>
          <w:rFonts w:cs="B Nazanin" w:hint="cs"/>
          <w:b/>
          <w:bCs/>
          <w:sz w:val="18"/>
          <w:szCs w:val="18"/>
          <w:rtl/>
        </w:rPr>
        <w:t>عنوان طرح به فارسی:</w:t>
      </w:r>
      <w:r w:rsidRPr="00A14AE1">
        <w:rPr>
          <w:rFonts w:cs="B Nazanin"/>
          <w:b/>
          <w:bCs/>
          <w:sz w:val="18"/>
          <w:szCs w:val="18"/>
          <w:rtl/>
        </w:rPr>
        <w:tab/>
      </w:r>
    </w:p>
    <w:p w:rsidR="00F360A6" w:rsidRPr="00A14AE1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عنوان طرح به انگلیسی: </w:t>
      </w:r>
    </w:p>
    <w:p w:rsidR="00F360A6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>تاریخ تصویب طرح:</w:t>
      </w:r>
      <w:r w:rsidRPr="00A14AE1">
        <w:rPr>
          <w:rFonts w:cs="B Nazanin" w:hint="cs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ab/>
        <w:t xml:space="preserve">             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/>
          <w:b/>
          <w:bCs/>
          <w:sz w:val="18"/>
          <w:szCs w:val="18"/>
          <w:rtl/>
        </w:rPr>
        <w:tab/>
      </w:r>
    </w:p>
    <w:p w:rsidR="00F360A6" w:rsidRPr="00A14AE1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>نام و نام خانوادگی مجری اصلی (عضو هیات علمی) به فارسی و انگلیسی: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       </w:t>
      </w:r>
      <w:r w:rsidRPr="00A14AE1">
        <w:rPr>
          <w:rFonts w:cs="B Nazanin"/>
          <w:b/>
          <w:bCs/>
          <w:sz w:val="18"/>
          <w:szCs w:val="18"/>
          <w:rtl/>
        </w:rPr>
        <w:tab/>
      </w:r>
      <w:r w:rsidRPr="00A14AE1">
        <w:rPr>
          <w:rFonts w:cs="B Nazanin" w:hint="cs"/>
          <w:b/>
          <w:bCs/>
          <w:sz w:val="18"/>
          <w:szCs w:val="18"/>
          <w:rtl/>
        </w:rPr>
        <w:t>کد ملی مجری:</w:t>
      </w:r>
    </w:p>
    <w:p w:rsidR="00F360A6" w:rsidRPr="00A14AE1" w:rsidRDefault="00F360A6" w:rsidP="00F360A6">
      <w:pPr>
        <w:ind w:left="168" w:right="-993"/>
        <w:jc w:val="both"/>
        <w:rPr>
          <w:rFonts w:cs="B Nazanin"/>
          <w:b/>
          <w:bCs/>
          <w:sz w:val="18"/>
          <w:szCs w:val="18"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نوع طرح: غير </w:t>
      </w:r>
      <w:r w:rsidRPr="00A14AE1">
        <w:rPr>
          <w:rFonts w:cs="B Nazanin"/>
          <w:b/>
          <w:bCs/>
          <w:sz w:val="18"/>
          <w:szCs w:val="18"/>
          <w:rtl/>
        </w:rPr>
        <w:t>پا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/رساله (طرح پژوهشی دارای مصوبه شورای پژوهشی دانشگاه)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EE74C0">
        <w:rPr>
          <w:rFonts w:cs="B Nazanin" w:hint="cs"/>
          <w:b/>
          <w:bCs/>
          <w:sz w:val="18"/>
          <w:szCs w:val="18"/>
          <w:rtl/>
        </w:rPr>
        <w:t>(طرح پژوهشی برون دانشگاهی)</w:t>
      </w:r>
      <w:r w:rsidRPr="00A14AE1">
        <w:rPr>
          <w:rFonts w:cs="B Nazanin" w:hint="cs"/>
          <w:b/>
          <w:bCs/>
          <w:color w:val="FF0000"/>
          <w:sz w:val="18"/>
          <w:szCs w:val="18"/>
          <w:rtl/>
        </w:rPr>
        <w:t xml:space="preserve">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color w:val="00B050"/>
          <w:sz w:val="18"/>
          <w:szCs w:val="18"/>
          <w:rtl/>
        </w:rPr>
        <w:t xml:space="preserve">  </w:t>
      </w:r>
      <w:r w:rsidRPr="00A14AE1">
        <w:rPr>
          <w:rFonts w:cs="B Nazanin"/>
          <w:b/>
          <w:bCs/>
          <w:sz w:val="18"/>
          <w:szCs w:val="18"/>
          <w:rtl/>
        </w:rPr>
        <w:t>پا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کارشناسی ارشد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رساله دکتری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</w:t>
      </w:r>
    </w:p>
    <w:p w:rsidR="00F360A6" w:rsidRPr="00A14AE1" w:rsidRDefault="00F360A6" w:rsidP="00F360A6">
      <w:pPr>
        <w:ind w:left="168"/>
        <w:jc w:val="both"/>
        <w:rPr>
          <w:rFonts w:cs="B Nazanin"/>
          <w:b/>
          <w:bCs/>
          <w:color w:val="00B050"/>
          <w:sz w:val="18"/>
          <w:szCs w:val="18"/>
          <w:rtl/>
        </w:rPr>
      </w:pPr>
      <w:r w:rsidRPr="00A14AE1">
        <w:rPr>
          <w:rFonts w:cs="B Nazanin" w:hint="cs"/>
          <w:b/>
          <w:bCs/>
          <w:sz w:val="18"/>
          <w:szCs w:val="18"/>
          <w:rtl/>
        </w:rPr>
        <w:t xml:space="preserve">وضعیت طرح: </w:t>
      </w:r>
      <w:r w:rsidRPr="00A14AE1">
        <w:rPr>
          <w:rFonts w:cs="B Nazanin"/>
          <w:b/>
          <w:bCs/>
          <w:sz w:val="18"/>
          <w:szCs w:val="18"/>
          <w:rtl/>
        </w:rPr>
        <w:t>تصو</w:t>
      </w:r>
      <w:r w:rsidRPr="00A14AE1">
        <w:rPr>
          <w:rFonts w:cs="B Nazanin" w:hint="cs"/>
          <w:b/>
          <w:bCs/>
          <w:sz w:val="18"/>
          <w:szCs w:val="18"/>
          <w:rtl/>
        </w:rPr>
        <w:t>ی</w:t>
      </w:r>
      <w:r w:rsidRPr="00A14AE1">
        <w:rPr>
          <w:rFonts w:cs="B Nazanin" w:hint="eastAsia"/>
          <w:b/>
          <w:bCs/>
          <w:sz w:val="18"/>
          <w:szCs w:val="18"/>
          <w:rtl/>
        </w:rPr>
        <w:t>ب‌شده</w:t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، ولی آغاز نشده 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در دست انجام  </w:t>
      </w:r>
      <w:r w:rsidRPr="00A14AE1">
        <w:rPr>
          <w:rFonts w:cs="B Nazanin" w:hint="cs"/>
          <w:b/>
          <w:bCs/>
          <w:sz w:val="18"/>
          <w:szCs w:val="18"/>
        </w:rPr>
        <w:sym w:font="Wingdings" w:char="F0A8"/>
      </w:r>
      <w:r w:rsidRPr="00A14AE1">
        <w:rPr>
          <w:rFonts w:cs="B Nazanin" w:hint="cs"/>
          <w:b/>
          <w:bCs/>
          <w:sz w:val="18"/>
          <w:szCs w:val="18"/>
          <w:rtl/>
        </w:rPr>
        <w:t xml:space="preserve">                         </w:t>
      </w:r>
      <w:r w:rsidRPr="00EE74C0">
        <w:rPr>
          <w:rFonts w:cs="B Nazanin" w:hint="cs"/>
          <w:b/>
          <w:bCs/>
          <w:sz w:val="18"/>
          <w:szCs w:val="18"/>
          <w:rtl/>
        </w:rPr>
        <w:t>(تذکر: برای طرح های اتمام یافته کد اخلاق صادر نمی شود</w:t>
      </w:r>
      <w:r w:rsidRPr="00A14AE1">
        <w:rPr>
          <w:rFonts w:cs="B Nazanin" w:hint="cs"/>
          <w:b/>
          <w:bCs/>
          <w:sz w:val="18"/>
          <w:szCs w:val="18"/>
          <w:rtl/>
        </w:rPr>
        <w:t>)</w:t>
      </w:r>
      <w:r w:rsidRPr="00EE74C0">
        <w:rPr>
          <w:rFonts w:cs="B Nazanin" w:hint="cs"/>
          <w:b/>
          <w:bCs/>
          <w:sz w:val="18"/>
          <w:szCs w:val="18"/>
          <w:rtl/>
        </w:rPr>
        <w:t xml:space="preserve">          </w:t>
      </w:r>
    </w:p>
    <w:p w:rsidR="00F360A6" w:rsidRPr="00CE7E1A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 xml:space="preserve">تاریخ تصویب در دانشکده/پژوهشکده/مرکز تحقیقاتی:  ...........................   محل اجرای طرح:  دانشکده:    ...........................   مرکز تحقیقاتی:........................................             </w:t>
      </w:r>
    </w:p>
    <w:p w:rsidR="00F360A6" w:rsidRPr="00CE7E1A" w:rsidRDefault="00F360A6" w:rsidP="00F360A6">
      <w:pPr>
        <w:ind w:left="168"/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ایمیل دانشگاهی/ شخصی مجری: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                     نام و نام خانوادگی دانشجو:</w:t>
      </w:r>
      <w:r w:rsidRPr="00CE7E1A">
        <w:rPr>
          <w:rFonts w:cs="B Nazanin" w:hint="cs"/>
          <w:b/>
          <w:bCs/>
          <w:sz w:val="18"/>
          <w:szCs w:val="18"/>
          <w:rtl/>
        </w:rPr>
        <w:tab/>
        <w:t xml:space="preserve">                   </w:t>
      </w:r>
      <w:r>
        <w:rPr>
          <w:rFonts w:cs="B Nazanin" w:hint="cs"/>
          <w:b/>
          <w:bCs/>
          <w:sz w:val="18"/>
          <w:szCs w:val="18"/>
          <w:rtl/>
        </w:rPr>
        <w:t xml:space="preserve">                  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</w:t>
      </w:r>
      <w:r>
        <w:rPr>
          <w:rFonts w:cs="B Nazanin" w:hint="cs"/>
          <w:b/>
          <w:bCs/>
          <w:sz w:val="18"/>
          <w:szCs w:val="18"/>
          <w:rtl/>
        </w:rPr>
        <w:t xml:space="preserve">   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شماره دانشجویی:</w:t>
      </w:r>
    </w:p>
    <w:p w:rsidR="00A37872" w:rsidRDefault="00A37872" w:rsidP="00F360A6">
      <w:pPr>
        <w:ind w:left="877"/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tbl>
      <w:tblPr>
        <w:tblStyle w:val="TableGrid1"/>
        <w:tblpPr w:leftFromText="180" w:rightFromText="180" w:vertAnchor="text" w:horzAnchor="margin" w:tblpXSpec="center" w:tblpY="175"/>
        <w:bidiVisual/>
        <w:tblW w:w="9641" w:type="dxa"/>
        <w:tblLayout w:type="fixed"/>
        <w:tblLook w:val="01E0" w:firstRow="1" w:lastRow="1" w:firstColumn="1" w:lastColumn="1" w:noHBand="0" w:noVBand="0"/>
      </w:tblPr>
      <w:tblGrid>
        <w:gridCol w:w="567"/>
        <w:gridCol w:w="6096"/>
        <w:gridCol w:w="992"/>
        <w:gridCol w:w="993"/>
        <w:gridCol w:w="993"/>
      </w:tblGrid>
      <w:tr w:rsidR="00A37872" w:rsidRPr="00A37872" w:rsidTr="007970AA">
        <w:trPr>
          <w:trHeight w:val="138"/>
        </w:trPr>
        <w:tc>
          <w:tcPr>
            <w:tcW w:w="9641" w:type="dxa"/>
            <w:gridSpan w:val="5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jc w:val="lowKashida"/>
              <w:rPr>
                <w:rFonts w:cs="B Zar"/>
                <w:sz w:val="18"/>
                <w:szCs w:val="18"/>
                <w:rtl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ضای نهایی این کاربرگ، به مثابه تائید بندهای مندرج در جدول ذیل می باشد.</w:t>
            </w:r>
          </w:p>
        </w:tc>
      </w:tr>
      <w:tr w:rsidR="00A37872" w:rsidRPr="00A37872" w:rsidTr="007970AA">
        <w:trPr>
          <w:trHeight w:val="138"/>
        </w:trPr>
        <w:tc>
          <w:tcPr>
            <w:tcW w:w="567" w:type="dxa"/>
            <w:vMerge w:val="restart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  <w:p w:rsidR="00A37872" w:rsidRPr="00A37872" w:rsidRDefault="00A37872" w:rsidP="00A37872">
            <w:pPr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6096" w:type="dxa"/>
            <w:vMerge w:val="restart"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</w:p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ندها</w:t>
            </w:r>
            <w:r w:rsidRPr="00A37872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br/>
            </w:r>
          </w:p>
        </w:tc>
        <w:tc>
          <w:tcPr>
            <w:tcW w:w="2978" w:type="dxa"/>
            <w:gridSpan w:val="3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</w:rPr>
              <w:t>نظر نهایی کمیته اخلاق دانشگاه</w:t>
            </w:r>
          </w:p>
        </w:tc>
      </w:tr>
      <w:tr w:rsidR="00A37872" w:rsidRPr="00A37872" w:rsidTr="007970AA">
        <w:trPr>
          <w:trHeight w:val="825"/>
        </w:trPr>
        <w:tc>
          <w:tcPr>
            <w:tcW w:w="56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09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A37872" w:rsidRPr="00A37872" w:rsidRDefault="00A37872" w:rsidP="00A37872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</w:rPr>
              <w:t>مورد تایید است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A37872" w:rsidRPr="00A37872" w:rsidRDefault="00A37872" w:rsidP="00A37872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</w:rPr>
              <w:t>مورد تایید نیست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A37872" w:rsidRPr="00A37872" w:rsidRDefault="00A37872" w:rsidP="00A37872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37872">
              <w:rPr>
                <w:rFonts w:cs="B Nazanin" w:hint="cs"/>
                <w:b/>
                <w:bCs/>
                <w:sz w:val="18"/>
                <w:szCs w:val="18"/>
                <w:rtl/>
              </w:rPr>
              <w:t>نیاز به اصلاحات دارد</w:t>
            </w: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</w:rPr>
              <w:t>راهکارهای لازم جهت رفع سمیت مواد شیمیایی، مواد بیولوژیکی و رفع خطر وسایل مورد استفاده در تحقیق برای کلیه افراد در معرض، در نظر گرفته شده است؟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اهکارهای لازم برای دفع مناسب </w:t>
            </w: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</w:rPr>
              <w:t>مواد شیمیایی و مواد بیولوژیکی</w:t>
            </w: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ورد استفاده در پژوهش در نظر گرفته شده است؟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صورت استفاده از وسایل در سطح یا داخل بدن آزمودنی های انسانی و حیوانی، راهکارهایی جهت حذف عوارض جانبی وسایل و به حداقل رساندن آسیب به کار گرفته شده است؟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A37872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مطالعات با دستگاه</w:t>
            </w:r>
            <w:r w:rsidRPr="007970AA">
              <w:rPr>
                <w:rFonts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ی ولتاژ بالا تدابیر لازم جهت حفاظت آزمودنی های انسانی و حیوانی در معرض، به کار گرفته شده است؟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7970AA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7970AA" w:rsidRDefault="00A37872" w:rsidP="00A37872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اهکارهای لازم جهت به حداقل رساندن آثار آسیب های مربوط به تابش های یونیزان و غیریونیزان برای کلیه افراد در معرض، به کار گرفته شده است؟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7970AA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7970AA" w:rsidRDefault="00A37872" w:rsidP="00A37872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</w:rPr>
              <w:t>رضایت کتبی، آزادانه و آگاهانه از افراد مشارکت کننده در پژوهش و یا سرپرست قانونی آنها (در مورد گروههای آسیب پذیر مانند کودکان یا ناتوانان ذهنی) و یا صاحب حیوان، اخذ شده است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7970AA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7970AA" w:rsidRDefault="00A37872" w:rsidP="00A37872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شارکت کنندگان در ترک همکاري شان در مطالعه، در هر زمان و بدون هرگونه تعهدی آزاد هستند</w:t>
            </w:r>
            <w:r w:rsidRPr="007970AA">
              <w:rPr>
                <w:rFonts w:cs="B Nazanin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A37872" w:rsidRPr="00A37872" w:rsidTr="007970AA">
        <w:tc>
          <w:tcPr>
            <w:tcW w:w="56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37872" w:rsidRPr="007970AA" w:rsidRDefault="00A37872" w:rsidP="00A37872">
            <w:pPr>
              <w:numPr>
                <w:ilvl w:val="0"/>
                <w:numId w:val="2"/>
              </w:numPr>
              <w:ind w:left="459" w:right="-319"/>
              <w:contextualSpacing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96" w:type="dxa"/>
            <w:tcBorders>
              <w:left w:val="single" w:sz="18" w:space="0" w:color="auto"/>
              <w:right w:val="single" w:sz="18" w:space="0" w:color="auto"/>
            </w:tcBorders>
          </w:tcPr>
          <w:p w:rsidR="00A37872" w:rsidRPr="007970AA" w:rsidRDefault="00A37872" w:rsidP="00A37872">
            <w:pPr>
              <w:tabs>
                <w:tab w:val="right" w:pos="5104"/>
              </w:tabs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7970A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حریم خصوصی مشارکت کننده در پژوهش و همچنین اصول رازداری مربوط به وی در حین و بعد از اتمام طرح لحاظ شده است</w:t>
            </w:r>
            <w:r w:rsidRPr="007970AA">
              <w:rPr>
                <w:rFonts w:cs="B Nazanin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A37872" w:rsidRPr="00A37872" w:rsidRDefault="00A37872" w:rsidP="00A37872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Default="00A37872" w:rsidP="00467E04">
      <w:pPr>
        <w:jc w:val="both"/>
        <w:rPr>
          <w:rFonts w:cs="B Nazanin"/>
          <w:b/>
          <w:bCs/>
          <w:sz w:val="18"/>
          <w:szCs w:val="18"/>
          <w:rtl/>
        </w:rPr>
      </w:pPr>
    </w:p>
    <w:p w:rsidR="00A37872" w:rsidRPr="00A14AE1" w:rsidRDefault="00CB3121" w:rsidP="00467E04">
      <w:pPr>
        <w:jc w:val="both"/>
        <w:rPr>
          <w:rFonts w:cs="B Nazanin"/>
          <w:b/>
          <w:bCs/>
          <w:sz w:val="18"/>
          <w:szCs w:val="18"/>
          <w:rtl/>
        </w:rPr>
      </w:pPr>
      <w:r w:rsidRPr="00CB3121">
        <w:rPr>
          <w:noProof/>
          <w:sz w:val="20"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7456EE" wp14:editId="2437C8AC">
                <wp:simplePos x="0" y="0"/>
                <wp:positionH relativeFrom="column">
                  <wp:posOffset>4829175</wp:posOffset>
                </wp:positionH>
                <wp:positionV relativeFrom="paragraph">
                  <wp:posOffset>10160</wp:posOffset>
                </wp:positionV>
                <wp:extent cx="1619250" cy="12420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3121" w:rsidRPr="005C5499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ی</w:t>
                            </w: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مجری به مثابه تأی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د موارد مندرج در فرم مزبور</w:t>
                            </w:r>
                          </w:p>
                          <w:p w:rsidR="00CB3121" w:rsidRPr="00981BF0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</w:p>
                          <w:p w:rsidR="00CB3121" w:rsidRPr="00981BF0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</w:rPr>
                            </w:pPr>
                            <w:r w:rsidRPr="0073463C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456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0.25pt;margin-top:.8pt;width:127.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" stroked="f">
                <v:textbox>
                  <w:txbxContent>
                    <w:p w:rsidR="00CB3121" w:rsidRPr="005C5499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ی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جری به مثابه تأی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د موارد مندرج در فرم مزبور</w:t>
                      </w:r>
                    </w:p>
                    <w:p w:rsidR="00CB3121" w:rsidRPr="00981BF0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rtl/>
                        </w:rPr>
                      </w:pPr>
                    </w:p>
                    <w:p w:rsidR="00CB3121" w:rsidRPr="00981BF0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</w:rPr>
                      </w:pPr>
                      <w:r w:rsidRPr="0073463C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B3121">
        <w:rPr>
          <w:noProof/>
          <w:sz w:val="20"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5E31D0B" wp14:editId="74DDD056">
                <wp:simplePos x="0" y="0"/>
                <wp:positionH relativeFrom="column">
                  <wp:posOffset>152400</wp:posOffset>
                </wp:positionH>
                <wp:positionV relativeFrom="paragraph">
                  <wp:posOffset>6985</wp:posOffset>
                </wp:positionV>
                <wp:extent cx="2133600" cy="1252220"/>
                <wp:effectExtent l="0" t="0" r="0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3121" w:rsidRPr="003F2943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ی </w:t>
                            </w: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معاون پژوهش و فناور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گاه</w:t>
                            </w:r>
                          </w:p>
                          <w:p w:rsidR="00CB3121" w:rsidRPr="007755A8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CB3121" w:rsidRPr="00DE23EB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7755A8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</w:p>
                          <w:p w:rsidR="00CB3121" w:rsidRPr="00DE23EB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31D0B" id="_x0000_s1027" type="#_x0000_t202" style="position:absolute;left:0;text-align:left;margin-left:12pt;margin-top:.55pt;width:168pt;height:98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" stroked="f">
                <v:textbox>
                  <w:txbxContent>
                    <w:p w:rsidR="00CB3121" w:rsidRPr="003F2943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ی </w:t>
                      </w: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عاون پژوهش و فناور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گاه</w:t>
                      </w:r>
                    </w:p>
                    <w:p w:rsidR="00CB3121" w:rsidRPr="007755A8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</w:p>
                    <w:p w:rsidR="00CB3121" w:rsidRPr="00DE23EB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7755A8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</w:p>
                    <w:p w:rsidR="00CB3121" w:rsidRPr="00DE23EB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B3121">
        <w:rPr>
          <w:noProof/>
          <w:sz w:val="20"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F59955" wp14:editId="2F085EF8">
                <wp:simplePos x="0" y="0"/>
                <wp:positionH relativeFrom="margin">
                  <wp:posOffset>2352675</wp:posOffset>
                </wp:positionH>
                <wp:positionV relativeFrom="paragraph">
                  <wp:posOffset>7620</wp:posOffset>
                </wp:positionV>
                <wp:extent cx="2266950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3121" w:rsidRPr="000F6399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color w:val="00B050"/>
                                <w:sz w:val="20"/>
                                <w:rtl/>
                              </w:rPr>
                            </w:pPr>
                            <w:r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ی معاون پژوهش </w:t>
                            </w: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و فناوری</w:t>
                            </w: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کده</w:t>
                            </w:r>
                          </w:p>
                          <w:p w:rsidR="00CB3121" w:rsidRPr="00DE23EB" w:rsidRDefault="00CB3121" w:rsidP="00CB3121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CB3121" w:rsidRPr="00DE23EB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</w:t>
                            </w:r>
                          </w:p>
                          <w:p w:rsidR="00CB3121" w:rsidRPr="0073463C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CB3121" w:rsidRPr="0073463C" w:rsidRDefault="00CB3121" w:rsidP="00CB3121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59955" id="_x0000_s1028" type="#_x0000_t202" style="position:absolute;left:0;text-align:left;margin-left:185.25pt;margin-top:.6pt;width:178.5pt;height:9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" stroked="f">
                <v:textbox>
                  <w:txbxContent>
                    <w:p w:rsidR="00CB3121" w:rsidRPr="000F6399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color w:val="00B050"/>
                          <w:sz w:val="20"/>
                          <w:rtl/>
                        </w:rPr>
                      </w:pPr>
                      <w:r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ی معاون پژوهش </w:t>
                      </w: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و فناوری</w:t>
                      </w: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کده</w:t>
                      </w:r>
                    </w:p>
                    <w:p w:rsidR="00CB3121" w:rsidRPr="00DE23EB" w:rsidRDefault="00CB3121" w:rsidP="00CB3121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CB3121" w:rsidRPr="00DE23EB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rtl/>
                        </w:rPr>
                        <w:t>تاریخ</w:t>
                      </w:r>
                    </w:p>
                    <w:p w:rsidR="00CB3121" w:rsidRPr="0073463C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</w:p>
                    <w:p w:rsidR="00CB3121" w:rsidRPr="0073463C" w:rsidRDefault="00CB3121" w:rsidP="00CB3121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04F72" w:rsidRPr="003B4305" w:rsidRDefault="00D04F72" w:rsidP="00924BFB">
      <w:pPr>
        <w:rPr>
          <w:rFonts w:cs="B Zar"/>
          <w:b/>
          <w:bCs/>
          <w:sz w:val="16"/>
          <w:szCs w:val="16"/>
          <w:rtl/>
        </w:rPr>
      </w:pPr>
    </w:p>
    <w:p w:rsidR="00D4717E" w:rsidRPr="00D04F72" w:rsidRDefault="00D4717E" w:rsidP="00CB3121">
      <w:pPr>
        <w:rPr>
          <w:sz w:val="20"/>
        </w:rPr>
      </w:pPr>
    </w:p>
    <w:sectPr w:rsidR="00D4717E" w:rsidRPr="00D04F72" w:rsidSect="003E5A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5FBF" w:rsidRDefault="00FC5FBF">
      <w:r>
        <w:separator/>
      </w:r>
    </w:p>
  </w:endnote>
  <w:endnote w:type="continuationSeparator" w:id="0">
    <w:p w:rsidR="00FC5FBF" w:rsidRDefault="00FC5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788" w:rsidRDefault="00134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788" w:rsidRDefault="0013478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788" w:rsidRDefault="00134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5FBF" w:rsidRDefault="00FC5FBF">
      <w:r>
        <w:separator/>
      </w:r>
    </w:p>
  </w:footnote>
  <w:footnote w:type="continuationSeparator" w:id="0">
    <w:p w:rsidR="00FC5FBF" w:rsidRDefault="00FC5F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788" w:rsidRDefault="00134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A86" w:rsidRPr="00C13C31" w:rsidRDefault="00467E04" w:rsidP="005D6A86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134788">
      <w:rPr>
        <w:rFonts w:cs="B Zar"/>
        <w:b/>
        <w:bCs/>
        <w:noProof/>
        <w:sz w:val="36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2ACCD12A" wp14:editId="0E810570">
          <wp:simplePos x="0" y="0"/>
          <wp:positionH relativeFrom="rightMargin">
            <wp:posOffset>-496570</wp:posOffset>
          </wp:positionH>
          <wp:positionV relativeFrom="paragraph">
            <wp:posOffset>-314325</wp:posOffset>
          </wp:positionV>
          <wp:extent cx="715645" cy="854710"/>
          <wp:effectExtent l="0" t="0" r="8255" b="2540"/>
          <wp:wrapSquare wrapText="bothSides"/>
          <wp:docPr id="3" name="Picture 3" descr="https://guilan.ac.ir/documents/27103/a3f6e7ae-e63c-4d53-b0de-fafbb88e4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uilan.ac.ir/documents/27103/a3f6e7ae-e63c-4d53-b0de-fafbb88e415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45" cy="85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4788" w:rsidRPr="00134788">
      <w:rPr>
        <w:rFonts w:cs="B Zar" w:hint="cs"/>
        <w:b/>
        <w:bCs/>
        <w:sz w:val="36"/>
        <w:szCs w:val="28"/>
        <w:rtl/>
        <w:lang w:bidi="fa-IR"/>
      </w:rPr>
      <w:t>به نام خدا</w:t>
    </w:r>
  </w:p>
  <w:p w:rsidR="00467E04" w:rsidRPr="00467E04" w:rsidRDefault="00467E04" w:rsidP="00467E04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467E04">
      <w:rPr>
        <w:rFonts w:cs="B Zar" w:hint="cs"/>
        <w:b/>
        <w:bCs/>
        <w:sz w:val="36"/>
        <w:szCs w:val="28"/>
        <w:rtl/>
        <w:lang w:bidi="fa-IR"/>
      </w:rPr>
      <w:t>چک ليست ملاحظات اخلاقي طرح</w:t>
    </w:r>
    <w:r w:rsidR="00B919CF">
      <w:rPr>
        <w:rFonts w:cs="B Zar" w:hint="cs"/>
        <w:b/>
        <w:bCs/>
        <w:sz w:val="36"/>
        <w:szCs w:val="28"/>
        <w:rtl/>
        <w:lang w:bidi="fa-IR"/>
      </w:rPr>
      <w:t>‌</w:t>
    </w:r>
    <w:r w:rsidRPr="00467E04">
      <w:rPr>
        <w:rFonts w:cs="B Zar" w:hint="cs"/>
        <w:b/>
        <w:bCs/>
        <w:sz w:val="36"/>
        <w:szCs w:val="28"/>
        <w:rtl/>
        <w:lang w:bidi="fa-IR"/>
      </w:rPr>
      <w:t>هاي پژوهشي کار با ابزار و تجهیزات</w:t>
    </w:r>
    <w:r>
      <w:rPr>
        <w:rFonts w:cs="B Zar" w:hint="cs"/>
        <w:b/>
        <w:bCs/>
        <w:sz w:val="36"/>
        <w:szCs w:val="28"/>
        <w:rtl/>
        <w:lang w:bidi="fa-IR"/>
      </w:rPr>
      <w:t xml:space="preserve"> خاص</w:t>
    </w:r>
  </w:p>
  <w:p w:rsidR="005D6A86" w:rsidRDefault="00DA4FF9">
    <w:pPr>
      <w:rPr>
        <w:lang w:bidi="fa-I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788" w:rsidRDefault="00134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C73B92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1478E"/>
    <w:multiLevelType w:val="hybridMultilevel"/>
    <w:tmpl w:val="BCC41E3E"/>
    <w:lvl w:ilvl="0" w:tplc="7BAE4EAC">
      <w:start w:val="1"/>
      <w:numFmt w:val="decimal"/>
      <w:lvlText w:val="%1."/>
      <w:lvlJc w:val="left"/>
      <w:pPr>
        <w:ind w:left="785" w:hanging="360"/>
      </w:pPr>
      <w:rPr>
        <w:rFonts w:cs="B Nazani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zQwM7E0NbA0MzFX0lEKTi0uzszPAykwrgUAtDs0kSwAAAA="/>
  </w:docVars>
  <w:rsids>
    <w:rsidRoot w:val="00327635"/>
    <w:rsid w:val="00056A50"/>
    <w:rsid w:val="00092461"/>
    <w:rsid w:val="000A6935"/>
    <w:rsid w:val="00134788"/>
    <w:rsid w:val="002A4705"/>
    <w:rsid w:val="00327635"/>
    <w:rsid w:val="00420221"/>
    <w:rsid w:val="004571C7"/>
    <w:rsid w:val="00467E04"/>
    <w:rsid w:val="004A124D"/>
    <w:rsid w:val="00577FA7"/>
    <w:rsid w:val="005E58AA"/>
    <w:rsid w:val="006014AC"/>
    <w:rsid w:val="0072567F"/>
    <w:rsid w:val="00727CE2"/>
    <w:rsid w:val="007970AA"/>
    <w:rsid w:val="008A3499"/>
    <w:rsid w:val="00924BFB"/>
    <w:rsid w:val="00A37872"/>
    <w:rsid w:val="00AD0034"/>
    <w:rsid w:val="00B01646"/>
    <w:rsid w:val="00B63A91"/>
    <w:rsid w:val="00B66D6B"/>
    <w:rsid w:val="00B919CF"/>
    <w:rsid w:val="00BF454A"/>
    <w:rsid w:val="00CB3121"/>
    <w:rsid w:val="00D04F72"/>
    <w:rsid w:val="00D0649E"/>
    <w:rsid w:val="00D14B6C"/>
    <w:rsid w:val="00D24752"/>
    <w:rsid w:val="00D4717E"/>
    <w:rsid w:val="00D71726"/>
    <w:rsid w:val="00D821E3"/>
    <w:rsid w:val="00DA4FF9"/>
    <w:rsid w:val="00E564AE"/>
    <w:rsid w:val="00F360A6"/>
    <w:rsid w:val="00FC5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42E85F-B626-4246-8A1E-483993B42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7635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276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3276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76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7635"/>
    <w:rPr>
      <w:rFonts w:ascii="Times New Roman" w:eastAsia="Times New Roman" w:hAnsi="Times New Roman" w:cs="Zar"/>
      <w:sz w:val="24"/>
      <w:szCs w:val="20"/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BF454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454A"/>
    <w:rPr>
      <w:rFonts w:ascii="Times New Roman" w:eastAsia="Times New Roman" w:hAnsi="Times New Roman" w:cs="Zar"/>
      <w:sz w:val="24"/>
      <w:szCs w:val="20"/>
      <w:lang w:eastAsia="zh-CN" w:bidi="ar-SA"/>
    </w:rPr>
  </w:style>
  <w:style w:type="table" w:customStyle="1" w:styleId="TableGrid1">
    <w:name w:val="Table Grid1"/>
    <w:basedOn w:val="TableNormal"/>
    <w:next w:val="TableGrid"/>
    <w:rsid w:val="00A378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3</cp:revision>
  <dcterms:created xsi:type="dcterms:W3CDTF">2021-04-21T09:38:00Z</dcterms:created>
  <dcterms:modified xsi:type="dcterms:W3CDTF">2021-05-03T04:25:00Z</dcterms:modified>
</cp:coreProperties>
</file>